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763/stark-lessons-from-pdaf-scam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23:08:53Z</dcterms:created>
  <dcterms:modified xsi:type="dcterms:W3CDTF">2025-10-15T23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